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E04B08" w14:textId="77777777" w:rsidR="0014584D" w:rsidRDefault="0014584D" w:rsidP="0014584D">
      <w:pPr>
        <w:pStyle w:val="Header"/>
        <w:jc w:val="center"/>
        <w:rPr>
          <w:rFonts w:asciiTheme="minorHAnsi" w:hAnsiTheme="minorHAnsi"/>
          <w:b/>
          <w:color w:val="auto"/>
        </w:rPr>
      </w:pPr>
    </w:p>
    <w:p w14:paraId="32AB36C5" w14:textId="77777777" w:rsidR="001B7DFD" w:rsidRDefault="001B7DFD" w:rsidP="00705038">
      <w:pPr>
        <w:rPr>
          <w:rFonts w:asciiTheme="minorHAnsi" w:hAnsiTheme="minorHAnsi" w:cstheme="minorBidi"/>
          <w:b/>
          <w:color w:val="auto"/>
        </w:rPr>
      </w:pPr>
    </w:p>
    <w:p w14:paraId="6D60DFBB" w14:textId="77777777" w:rsidR="00C70A90" w:rsidRPr="00D633BC" w:rsidRDefault="007C585B" w:rsidP="00C70A90">
      <w:pPr>
        <w:contextualSpacing/>
        <w:jc w:val="center"/>
        <w:rPr>
          <w:rFonts w:ascii="Arial" w:hAnsi="Arial" w:cs="Arial"/>
          <w:color w:val="auto"/>
        </w:rPr>
      </w:pPr>
      <w:r w:rsidRPr="00D633BC">
        <w:rPr>
          <w:rFonts w:ascii="Arial" w:hAnsi="Arial" w:cs="Arial"/>
          <w:color w:val="auto"/>
        </w:rPr>
        <w:t>Mentor Match</w:t>
      </w:r>
    </w:p>
    <w:p w14:paraId="387403AB" w14:textId="77777777" w:rsidR="007C585B" w:rsidRPr="00D633BC" w:rsidRDefault="00D633BC" w:rsidP="00C70A90">
      <w:pPr>
        <w:contextualSpacing/>
        <w:jc w:val="center"/>
        <w:rPr>
          <w:rFonts w:ascii="Arial" w:hAnsi="Arial" w:cs="Arial"/>
          <w:color w:val="auto"/>
        </w:rPr>
      </w:pPr>
      <w:r w:rsidRPr="00D633BC">
        <w:rPr>
          <w:rFonts w:ascii="Arial" w:hAnsi="Arial" w:cs="Arial"/>
          <w:color w:val="auto"/>
        </w:rPr>
        <w:t>First Meeting Agenda</w:t>
      </w:r>
    </w:p>
    <w:p w14:paraId="55BD7EFA" w14:textId="77777777" w:rsidR="007C585B" w:rsidRPr="00D633BC" w:rsidRDefault="00C70A90" w:rsidP="00D633BC">
      <w:pPr>
        <w:contextualSpacing/>
        <w:rPr>
          <w:rFonts w:ascii="Arial" w:hAnsi="Arial" w:cs="Arial"/>
          <w:color w:val="auto"/>
        </w:rPr>
      </w:pPr>
      <w:r w:rsidRPr="00D633BC">
        <w:rPr>
          <w:rFonts w:ascii="Arial" w:hAnsi="Arial" w:cs="Arial"/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9AB8C1" wp14:editId="79AECF2D">
                <wp:simplePos x="0" y="0"/>
                <wp:positionH relativeFrom="column">
                  <wp:posOffset>425450</wp:posOffset>
                </wp:positionH>
                <wp:positionV relativeFrom="paragraph">
                  <wp:posOffset>112395</wp:posOffset>
                </wp:positionV>
                <wp:extent cx="4965700" cy="0"/>
                <wp:effectExtent l="0" t="0" r="2540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657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5B9AA2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.5pt,8.85pt" to="424.5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" strokecolor="#4579b8 [3044]"/>
            </w:pict>
          </mc:Fallback>
        </mc:AlternateContent>
      </w:r>
    </w:p>
    <w:p w14:paraId="61BD1E13" w14:textId="77777777" w:rsidR="00D633BC" w:rsidRDefault="00D633BC" w:rsidP="00D633BC">
      <w:pPr>
        <w:jc w:val="center"/>
        <w:rPr>
          <w:rFonts w:ascii="Arial" w:hAnsi="Arial" w:cs="Arial"/>
          <w:color w:val="auto"/>
        </w:rPr>
      </w:pPr>
    </w:p>
    <w:p w14:paraId="2F37B644" w14:textId="77777777" w:rsidR="00D633BC" w:rsidRDefault="00D633BC" w:rsidP="00D633BC">
      <w:pPr>
        <w:jc w:val="center"/>
        <w:rPr>
          <w:rFonts w:ascii="Arial" w:hAnsi="Arial" w:cs="Arial"/>
          <w:color w:val="auto"/>
        </w:rPr>
      </w:pPr>
    </w:p>
    <w:p w14:paraId="07580FBF" w14:textId="77777777" w:rsidR="00D633BC" w:rsidRDefault="00D633BC" w:rsidP="00D633BC">
      <w:pPr>
        <w:jc w:val="center"/>
        <w:rPr>
          <w:rFonts w:ascii="Arial" w:hAnsi="Arial" w:cs="Arial"/>
          <w:color w:val="auto"/>
        </w:rPr>
      </w:pPr>
    </w:p>
    <w:p w14:paraId="4A9AFB1D" w14:textId="77777777" w:rsidR="006C4017" w:rsidRPr="006C4017" w:rsidRDefault="006C4017" w:rsidP="006C4017">
      <w:pPr>
        <w:rPr>
          <w:rFonts w:ascii="Arial" w:hAnsi="Arial" w:cs="Arial"/>
          <w:color w:val="auto"/>
        </w:rPr>
      </w:pPr>
      <w:r w:rsidRPr="006C4017">
        <w:rPr>
          <w:rFonts w:ascii="Arial" w:hAnsi="Arial" w:cs="Arial"/>
          <w:color w:val="auto"/>
        </w:rPr>
        <w:t>00:00</w:t>
      </w:r>
      <w:r w:rsidRPr="006C4017">
        <w:rPr>
          <w:rFonts w:ascii="Arial" w:hAnsi="Arial" w:cs="Arial"/>
          <w:color w:val="auto"/>
        </w:rPr>
        <w:tab/>
      </w:r>
      <w:r w:rsidRPr="006C4017">
        <w:rPr>
          <w:rFonts w:ascii="Arial" w:hAnsi="Arial" w:cs="Arial"/>
          <w:color w:val="auto"/>
        </w:rPr>
        <w:tab/>
        <w:t>Introductions</w:t>
      </w:r>
    </w:p>
    <w:p w14:paraId="36A07575" w14:textId="77777777" w:rsidR="006C4017" w:rsidRPr="006C4017" w:rsidRDefault="006C4017" w:rsidP="006C4017">
      <w:pPr>
        <w:rPr>
          <w:rFonts w:ascii="Arial" w:hAnsi="Arial" w:cs="Arial"/>
          <w:color w:val="auto"/>
        </w:rPr>
      </w:pPr>
    </w:p>
    <w:p w14:paraId="44C6CEE3" w14:textId="77777777" w:rsidR="006C4017" w:rsidRPr="006C4017" w:rsidRDefault="006C4017" w:rsidP="006C4017">
      <w:pPr>
        <w:rPr>
          <w:rFonts w:ascii="Arial" w:hAnsi="Arial" w:cs="Arial"/>
          <w:color w:val="auto"/>
        </w:rPr>
      </w:pPr>
    </w:p>
    <w:p w14:paraId="19FBBBF3" w14:textId="77777777" w:rsidR="006C4017" w:rsidRPr="006C4017" w:rsidRDefault="006C4017" w:rsidP="006C4017">
      <w:pPr>
        <w:rPr>
          <w:rFonts w:ascii="Arial" w:hAnsi="Arial" w:cs="Arial"/>
          <w:color w:val="auto"/>
        </w:rPr>
      </w:pPr>
      <w:r w:rsidRPr="006C4017">
        <w:rPr>
          <w:rFonts w:ascii="Arial" w:hAnsi="Arial" w:cs="Arial"/>
          <w:color w:val="auto"/>
        </w:rPr>
        <w:t>00:30</w:t>
      </w:r>
      <w:r w:rsidRPr="006C4017">
        <w:rPr>
          <w:rFonts w:ascii="Arial" w:hAnsi="Arial" w:cs="Arial"/>
          <w:color w:val="auto"/>
        </w:rPr>
        <w:tab/>
      </w:r>
      <w:r w:rsidRPr="006C4017">
        <w:rPr>
          <w:rFonts w:ascii="Arial" w:hAnsi="Arial" w:cs="Arial"/>
          <w:color w:val="auto"/>
        </w:rPr>
        <w:tab/>
        <w:t>Build the Mentoring Relationship: Discussion of Goals and Expectations</w:t>
      </w:r>
    </w:p>
    <w:p w14:paraId="696618D0" w14:textId="77777777" w:rsidR="006C4017" w:rsidRPr="006C4017" w:rsidRDefault="006C4017" w:rsidP="006C4017">
      <w:pPr>
        <w:rPr>
          <w:rFonts w:ascii="Arial" w:hAnsi="Arial" w:cs="Arial"/>
          <w:color w:val="auto"/>
        </w:rPr>
      </w:pPr>
      <w:r w:rsidRPr="006C4017">
        <w:rPr>
          <w:rFonts w:ascii="Arial" w:hAnsi="Arial" w:cs="Arial"/>
          <w:color w:val="auto"/>
        </w:rPr>
        <w:tab/>
      </w:r>
      <w:r w:rsidRPr="006C4017">
        <w:rPr>
          <w:rFonts w:ascii="Arial" w:hAnsi="Arial" w:cs="Arial"/>
          <w:color w:val="auto"/>
        </w:rPr>
        <w:tab/>
        <w:t>Including guidance worksheets:</w:t>
      </w:r>
    </w:p>
    <w:p w14:paraId="0CD2E4F8" w14:textId="77777777" w:rsidR="006C4017" w:rsidRPr="006C4017" w:rsidRDefault="006C4017" w:rsidP="006C4017">
      <w:pPr>
        <w:numPr>
          <w:ilvl w:val="0"/>
          <w:numId w:val="47"/>
        </w:numPr>
        <w:ind w:left="2160"/>
        <w:rPr>
          <w:rFonts w:ascii="Arial" w:hAnsi="Arial" w:cs="Arial"/>
          <w:color w:val="auto"/>
        </w:rPr>
      </w:pPr>
      <w:r w:rsidRPr="006C4017">
        <w:rPr>
          <w:rFonts w:ascii="Arial" w:hAnsi="Arial" w:cs="Arial"/>
          <w:color w:val="auto"/>
        </w:rPr>
        <w:t>Mentee Discovery</w:t>
      </w:r>
    </w:p>
    <w:p w14:paraId="11A6A5CF" w14:textId="77777777" w:rsidR="006C4017" w:rsidRPr="006C4017" w:rsidRDefault="006C4017" w:rsidP="006C4017">
      <w:pPr>
        <w:numPr>
          <w:ilvl w:val="0"/>
          <w:numId w:val="47"/>
        </w:numPr>
        <w:ind w:left="2160"/>
        <w:rPr>
          <w:rFonts w:ascii="Arial" w:hAnsi="Arial" w:cs="Arial"/>
          <w:color w:val="auto"/>
        </w:rPr>
      </w:pPr>
      <w:r w:rsidRPr="006C4017">
        <w:rPr>
          <w:rFonts w:ascii="Arial" w:hAnsi="Arial" w:cs="Arial"/>
          <w:color w:val="auto"/>
        </w:rPr>
        <w:t xml:space="preserve">Defining the Relationship </w:t>
      </w:r>
    </w:p>
    <w:p w14:paraId="4133B404" w14:textId="77777777" w:rsidR="006C4017" w:rsidRPr="006C4017" w:rsidRDefault="006C4017" w:rsidP="006C4017">
      <w:pPr>
        <w:numPr>
          <w:ilvl w:val="0"/>
          <w:numId w:val="47"/>
        </w:numPr>
        <w:ind w:left="2160"/>
        <w:rPr>
          <w:rFonts w:ascii="Arial" w:hAnsi="Arial" w:cs="Arial"/>
          <w:color w:val="auto"/>
        </w:rPr>
      </w:pPr>
      <w:r w:rsidRPr="006C4017">
        <w:rPr>
          <w:rFonts w:ascii="Arial" w:hAnsi="Arial" w:cs="Arial"/>
          <w:color w:val="auto"/>
        </w:rPr>
        <w:t xml:space="preserve">Personal SWOT </w:t>
      </w:r>
    </w:p>
    <w:p w14:paraId="778DD1AB" w14:textId="77777777" w:rsidR="006C4017" w:rsidRPr="006C4017" w:rsidRDefault="006C4017" w:rsidP="006C4017">
      <w:pPr>
        <w:numPr>
          <w:ilvl w:val="0"/>
          <w:numId w:val="47"/>
        </w:numPr>
        <w:ind w:left="2160"/>
        <w:rPr>
          <w:rFonts w:ascii="Arial" w:hAnsi="Arial" w:cs="Arial"/>
          <w:color w:val="auto"/>
        </w:rPr>
      </w:pPr>
      <w:r w:rsidRPr="006C4017">
        <w:rPr>
          <w:rFonts w:ascii="Arial" w:hAnsi="Arial" w:cs="Arial"/>
          <w:color w:val="auto"/>
        </w:rPr>
        <w:t xml:space="preserve">SMART Goals </w:t>
      </w:r>
    </w:p>
    <w:p w14:paraId="16B1939F" w14:textId="77777777" w:rsidR="006C4017" w:rsidRPr="006C4017" w:rsidRDefault="006C4017" w:rsidP="006C4017">
      <w:pPr>
        <w:rPr>
          <w:rFonts w:ascii="Arial" w:hAnsi="Arial" w:cs="Arial"/>
          <w:color w:val="auto"/>
        </w:rPr>
      </w:pPr>
    </w:p>
    <w:p w14:paraId="3578F009" w14:textId="77777777" w:rsidR="006C4017" w:rsidRPr="006C4017" w:rsidRDefault="006C4017" w:rsidP="006C4017">
      <w:pPr>
        <w:rPr>
          <w:rFonts w:ascii="Arial" w:hAnsi="Arial" w:cs="Arial"/>
          <w:color w:val="auto"/>
        </w:rPr>
      </w:pPr>
    </w:p>
    <w:p w14:paraId="7B9D68BA" w14:textId="77777777" w:rsidR="006C4017" w:rsidRPr="006C4017" w:rsidRDefault="006C4017" w:rsidP="006C4017">
      <w:pPr>
        <w:rPr>
          <w:rFonts w:ascii="Arial" w:hAnsi="Arial" w:cs="Arial"/>
          <w:color w:val="auto"/>
        </w:rPr>
      </w:pPr>
      <w:r w:rsidRPr="006C4017">
        <w:rPr>
          <w:rFonts w:ascii="Arial" w:hAnsi="Arial" w:cs="Arial"/>
          <w:color w:val="auto"/>
        </w:rPr>
        <w:t>00:50</w:t>
      </w:r>
      <w:r w:rsidRPr="006C4017">
        <w:rPr>
          <w:rFonts w:ascii="Arial" w:hAnsi="Arial" w:cs="Arial"/>
          <w:color w:val="auto"/>
        </w:rPr>
        <w:tab/>
      </w:r>
      <w:r w:rsidRPr="006C4017">
        <w:rPr>
          <w:rFonts w:ascii="Arial" w:hAnsi="Arial" w:cs="Arial"/>
          <w:color w:val="auto"/>
        </w:rPr>
        <w:tab/>
        <w:t>Set your next Mentor Match meeting</w:t>
      </w:r>
    </w:p>
    <w:p w14:paraId="3EB707CB" w14:textId="77777777" w:rsidR="00EB39E3" w:rsidRDefault="00EB39E3" w:rsidP="006C4017">
      <w:pPr>
        <w:ind w:left="-720"/>
        <w:rPr>
          <w:rFonts w:ascii="Arial" w:hAnsi="Arial" w:cs="Arial"/>
          <w:color w:val="auto"/>
        </w:rPr>
      </w:pPr>
    </w:p>
    <w:p w14:paraId="7B974C11" w14:textId="77777777" w:rsidR="00D633BC" w:rsidRPr="00D633BC" w:rsidRDefault="00D633BC" w:rsidP="00D633BC">
      <w:pPr>
        <w:contextualSpacing/>
        <w:rPr>
          <w:rFonts w:ascii="Arial" w:hAnsi="Arial" w:cs="Arial"/>
          <w:color w:val="auto"/>
        </w:rPr>
      </w:pPr>
    </w:p>
    <w:p w14:paraId="764E3018" w14:textId="77777777" w:rsidR="00D633BC" w:rsidRDefault="00D633BC" w:rsidP="00D633BC">
      <w:pPr>
        <w:jc w:val="center"/>
        <w:rPr>
          <w:rFonts w:ascii="Arial" w:hAnsi="Arial" w:cs="Arial"/>
          <w:color w:val="auto"/>
        </w:rPr>
      </w:pPr>
    </w:p>
    <w:p w14:paraId="3097F5BE" w14:textId="77777777" w:rsidR="00D633BC" w:rsidRPr="00D633BC" w:rsidRDefault="00D633BC" w:rsidP="006C4017">
      <w:pPr>
        <w:rPr>
          <w:rFonts w:ascii="Arial" w:hAnsi="Arial" w:cs="Arial"/>
          <w:color w:val="auto"/>
          <w:u w:val="single"/>
        </w:rPr>
      </w:pPr>
      <w:r w:rsidRPr="00D633BC">
        <w:rPr>
          <w:rFonts w:ascii="Arial" w:hAnsi="Arial" w:cs="Arial"/>
          <w:color w:val="auto"/>
          <w:u w:val="single"/>
        </w:rPr>
        <w:t xml:space="preserve">Best Practice: </w:t>
      </w:r>
    </w:p>
    <w:p w14:paraId="50BB3896" w14:textId="77777777" w:rsidR="00393CF8" w:rsidRPr="00D633BC" w:rsidRDefault="00D633BC" w:rsidP="006C4017">
      <w:p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The first Mentor Match meeting should be no more than one hour and </w:t>
      </w:r>
      <w:r w:rsidR="00A87AAF">
        <w:rPr>
          <w:rFonts w:ascii="Arial" w:hAnsi="Arial" w:cs="Arial"/>
          <w:color w:val="auto"/>
        </w:rPr>
        <w:t>face-to-face</w:t>
      </w:r>
      <w:r w:rsidR="00EB39E3">
        <w:rPr>
          <w:rFonts w:ascii="Arial" w:hAnsi="Arial" w:cs="Arial"/>
          <w:color w:val="auto"/>
        </w:rPr>
        <w:t>. This could be</w:t>
      </w:r>
      <w:r w:rsidR="00A87AAF">
        <w:rPr>
          <w:rFonts w:ascii="Arial" w:hAnsi="Arial" w:cs="Arial"/>
          <w:color w:val="auto"/>
        </w:rPr>
        <w:t xml:space="preserve"> </w:t>
      </w:r>
      <w:r w:rsidR="00EB39E3">
        <w:rPr>
          <w:rFonts w:ascii="Arial" w:hAnsi="Arial" w:cs="Arial"/>
          <w:color w:val="auto"/>
        </w:rPr>
        <w:t xml:space="preserve">in person, by phone </w:t>
      </w:r>
      <w:proofErr w:type="gramStart"/>
      <w:r w:rsidR="00EB39E3">
        <w:rPr>
          <w:rFonts w:ascii="Arial" w:hAnsi="Arial" w:cs="Arial"/>
          <w:color w:val="auto"/>
        </w:rPr>
        <w:t>or</w:t>
      </w:r>
      <w:proofErr w:type="gramEnd"/>
      <w:r w:rsidR="00EB39E3">
        <w:rPr>
          <w:rFonts w:ascii="Arial" w:hAnsi="Arial" w:cs="Arial"/>
          <w:color w:val="auto"/>
        </w:rPr>
        <w:t xml:space="preserve"> a video-sharing platform such as </w:t>
      </w:r>
      <w:r>
        <w:rPr>
          <w:rFonts w:ascii="Arial" w:hAnsi="Arial" w:cs="Arial"/>
          <w:color w:val="auto"/>
        </w:rPr>
        <w:t xml:space="preserve">Zoom or Teams. Use this time to </w:t>
      </w:r>
      <w:r w:rsidR="00A87AAF">
        <w:rPr>
          <w:rFonts w:ascii="Arial" w:hAnsi="Arial" w:cs="Arial"/>
          <w:color w:val="auto"/>
        </w:rPr>
        <w:t xml:space="preserve">get to </w:t>
      </w:r>
      <w:r>
        <w:rPr>
          <w:rFonts w:ascii="Arial" w:hAnsi="Arial" w:cs="Arial"/>
          <w:color w:val="auto"/>
        </w:rPr>
        <w:t xml:space="preserve">know each other and </w:t>
      </w:r>
      <w:r w:rsidR="00A87AAF">
        <w:rPr>
          <w:rFonts w:ascii="Arial" w:hAnsi="Arial" w:cs="Arial"/>
          <w:color w:val="auto"/>
        </w:rPr>
        <w:t>define</w:t>
      </w:r>
      <w:r>
        <w:rPr>
          <w:rFonts w:ascii="Arial" w:hAnsi="Arial" w:cs="Arial"/>
          <w:color w:val="auto"/>
        </w:rPr>
        <w:t xml:space="preserve"> your relationship.</w:t>
      </w:r>
    </w:p>
    <w:sectPr w:rsidR="00393CF8" w:rsidRPr="00D633BC" w:rsidSect="00EB39E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3C3C95" w14:textId="77777777" w:rsidR="00FA6752" w:rsidRDefault="00FA6752" w:rsidP="00545CEE">
      <w:r>
        <w:separator/>
      </w:r>
    </w:p>
  </w:endnote>
  <w:endnote w:type="continuationSeparator" w:id="0">
    <w:p w14:paraId="21BD991E" w14:textId="77777777" w:rsidR="00FA6752" w:rsidRDefault="00FA6752" w:rsidP="00545C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013938" w14:textId="77777777" w:rsidR="00FA6752" w:rsidRDefault="00FA6752" w:rsidP="00545CEE">
      <w:r>
        <w:separator/>
      </w:r>
    </w:p>
  </w:footnote>
  <w:footnote w:type="continuationSeparator" w:id="0">
    <w:p w14:paraId="2151270A" w14:textId="77777777" w:rsidR="00FA6752" w:rsidRDefault="00FA6752" w:rsidP="00545C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97FE32" w14:textId="77777777" w:rsidR="00D241FA" w:rsidRPr="00EB39E3" w:rsidRDefault="00EB39E3" w:rsidP="00EB39E3">
    <w:pPr>
      <w:pStyle w:val="Header"/>
    </w:pPr>
    <w:r>
      <w:rPr>
        <w:noProof/>
      </w:rPr>
      <w:drawing>
        <wp:inline distT="0" distB="0" distL="0" distR="0" wp14:anchorId="4DC7498E" wp14:editId="715D9C62">
          <wp:extent cx="6067425" cy="87835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ME-EmailHeaders_670px-SMEGeneric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79446" cy="8800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250D1"/>
    <w:multiLevelType w:val="hybridMultilevel"/>
    <w:tmpl w:val="3A1C9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E1494"/>
    <w:multiLevelType w:val="hybridMultilevel"/>
    <w:tmpl w:val="7DB283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F112A6"/>
    <w:multiLevelType w:val="hybridMultilevel"/>
    <w:tmpl w:val="3F808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375BD"/>
    <w:multiLevelType w:val="hybridMultilevel"/>
    <w:tmpl w:val="66A8BD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1544C4"/>
    <w:multiLevelType w:val="hybridMultilevel"/>
    <w:tmpl w:val="AF68DBB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DF35695"/>
    <w:multiLevelType w:val="hybridMultilevel"/>
    <w:tmpl w:val="CD944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0EF3"/>
    <w:multiLevelType w:val="hybridMultilevel"/>
    <w:tmpl w:val="80FCCD7E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3B659AA"/>
    <w:multiLevelType w:val="hybridMultilevel"/>
    <w:tmpl w:val="D436A2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912AAD"/>
    <w:multiLevelType w:val="hybridMultilevel"/>
    <w:tmpl w:val="C70CD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3F376A"/>
    <w:multiLevelType w:val="hybridMultilevel"/>
    <w:tmpl w:val="28D24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85447"/>
    <w:multiLevelType w:val="hybridMultilevel"/>
    <w:tmpl w:val="DB92E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10F14"/>
    <w:multiLevelType w:val="hybridMultilevel"/>
    <w:tmpl w:val="4AE0F54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2" w15:restartNumberingAfterBreak="0">
    <w:nsid w:val="19FB5591"/>
    <w:multiLevelType w:val="hybridMultilevel"/>
    <w:tmpl w:val="E7F2E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F213E"/>
    <w:multiLevelType w:val="hybridMultilevel"/>
    <w:tmpl w:val="0D2C9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521A22"/>
    <w:multiLevelType w:val="hybridMultilevel"/>
    <w:tmpl w:val="72C8D7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F84320F"/>
    <w:multiLevelType w:val="hybridMultilevel"/>
    <w:tmpl w:val="3F8E7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9B4169"/>
    <w:multiLevelType w:val="hybridMultilevel"/>
    <w:tmpl w:val="54D24D3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538204B"/>
    <w:multiLevelType w:val="hybridMultilevel"/>
    <w:tmpl w:val="1D8E1F6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278B4244"/>
    <w:multiLevelType w:val="hybridMultilevel"/>
    <w:tmpl w:val="1708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9F1920"/>
    <w:multiLevelType w:val="hybridMultilevel"/>
    <w:tmpl w:val="3BC6A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02732E"/>
    <w:multiLevelType w:val="hybridMultilevel"/>
    <w:tmpl w:val="DE32A9E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9A25A88"/>
    <w:multiLevelType w:val="hybridMultilevel"/>
    <w:tmpl w:val="121AF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A16EDC"/>
    <w:multiLevelType w:val="hybridMultilevel"/>
    <w:tmpl w:val="5B8C6C6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19F54A5"/>
    <w:multiLevelType w:val="hybridMultilevel"/>
    <w:tmpl w:val="27E261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4682BDB"/>
    <w:multiLevelType w:val="hybridMultilevel"/>
    <w:tmpl w:val="66A8BD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796D4E"/>
    <w:multiLevelType w:val="hybridMultilevel"/>
    <w:tmpl w:val="32D21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5232A2"/>
    <w:multiLevelType w:val="hybridMultilevel"/>
    <w:tmpl w:val="15C69C9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9B45B72"/>
    <w:multiLevelType w:val="hybridMultilevel"/>
    <w:tmpl w:val="1FAEB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944483"/>
    <w:multiLevelType w:val="hybridMultilevel"/>
    <w:tmpl w:val="4EE40F84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9" w15:restartNumberingAfterBreak="0">
    <w:nsid w:val="473A3464"/>
    <w:multiLevelType w:val="hybridMultilevel"/>
    <w:tmpl w:val="4288A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2C50B8"/>
    <w:multiLevelType w:val="hybridMultilevel"/>
    <w:tmpl w:val="CA9EC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CE2EAB"/>
    <w:multiLevelType w:val="hybridMultilevel"/>
    <w:tmpl w:val="3D903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853D0E"/>
    <w:multiLevelType w:val="hybridMultilevel"/>
    <w:tmpl w:val="F50429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51253580"/>
    <w:multiLevelType w:val="hybridMultilevel"/>
    <w:tmpl w:val="75F48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970E4B"/>
    <w:multiLevelType w:val="hybridMultilevel"/>
    <w:tmpl w:val="FDF2C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12470"/>
    <w:multiLevelType w:val="hybridMultilevel"/>
    <w:tmpl w:val="2A546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C456EF"/>
    <w:multiLevelType w:val="hybridMultilevel"/>
    <w:tmpl w:val="BB2E8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01585A"/>
    <w:multiLevelType w:val="hybridMultilevel"/>
    <w:tmpl w:val="9F1C7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5E5F95"/>
    <w:multiLevelType w:val="hybridMultilevel"/>
    <w:tmpl w:val="60A2B7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1477185"/>
    <w:multiLevelType w:val="hybridMultilevel"/>
    <w:tmpl w:val="87BA87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203328C"/>
    <w:multiLevelType w:val="hybridMultilevel"/>
    <w:tmpl w:val="A5F8C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373918"/>
    <w:multiLevelType w:val="hybridMultilevel"/>
    <w:tmpl w:val="404E40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BB4757B"/>
    <w:multiLevelType w:val="hybridMultilevel"/>
    <w:tmpl w:val="5D2CD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C872BA"/>
    <w:multiLevelType w:val="hybridMultilevel"/>
    <w:tmpl w:val="24C4B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4A791B"/>
    <w:multiLevelType w:val="hybridMultilevel"/>
    <w:tmpl w:val="B5144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546992"/>
    <w:multiLevelType w:val="hybridMultilevel"/>
    <w:tmpl w:val="89B6A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765051"/>
    <w:multiLevelType w:val="hybridMultilevel"/>
    <w:tmpl w:val="66A8BD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8913959">
    <w:abstractNumId w:val="23"/>
  </w:num>
  <w:num w:numId="2" w16cid:durableId="1507089156">
    <w:abstractNumId w:val="27"/>
  </w:num>
  <w:num w:numId="3" w16cid:durableId="966936362">
    <w:abstractNumId w:val="5"/>
  </w:num>
  <w:num w:numId="4" w16cid:durableId="1526821839">
    <w:abstractNumId w:val="25"/>
  </w:num>
  <w:num w:numId="5" w16cid:durableId="734745501">
    <w:abstractNumId w:val="22"/>
  </w:num>
  <w:num w:numId="6" w16cid:durableId="1887059741">
    <w:abstractNumId w:val="29"/>
  </w:num>
  <w:num w:numId="7" w16cid:durableId="1163474678">
    <w:abstractNumId w:val="2"/>
  </w:num>
  <w:num w:numId="8" w16cid:durableId="1661226646">
    <w:abstractNumId w:val="37"/>
  </w:num>
  <w:num w:numId="9" w16cid:durableId="1897622907">
    <w:abstractNumId w:val="1"/>
  </w:num>
  <w:num w:numId="10" w16cid:durableId="1182354109">
    <w:abstractNumId w:val="41"/>
  </w:num>
  <w:num w:numId="11" w16cid:durableId="1980374499">
    <w:abstractNumId w:val="43"/>
  </w:num>
  <w:num w:numId="12" w16cid:durableId="1074933390">
    <w:abstractNumId w:val="14"/>
  </w:num>
  <w:num w:numId="13" w16cid:durableId="1691487738">
    <w:abstractNumId w:val="39"/>
  </w:num>
  <w:num w:numId="14" w16cid:durableId="1652176541">
    <w:abstractNumId w:val="4"/>
  </w:num>
  <w:num w:numId="15" w16cid:durableId="2139108701">
    <w:abstractNumId w:val="6"/>
  </w:num>
  <w:num w:numId="16" w16cid:durableId="1423188174">
    <w:abstractNumId w:val="28"/>
  </w:num>
  <w:num w:numId="17" w16cid:durableId="788667519">
    <w:abstractNumId w:val="36"/>
  </w:num>
  <w:num w:numId="18" w16cid:durableId="1709258965">
    <w:abstractNumId w:val="16"/>
  </w:num>
  <w:num w:numId="19" w16cid:durableId="1654678531">
    <w:abstractNumId w:val="20"/>
  </w:num>
  <w:num w:numId="20" w16cid:durableId="1894147793">
    <w:abstractNumId w:val="15"/>
  </w:num>
  <w:num w:numId="21" w16cid:durableId="496045358">
    <w:abstractNumId w:val="9"/>
  </w:num>
  <w:num w:numId="22" w16cid:durableId="1062948754">
    <w:abstractNumId w:val="42"/>
  </w:num>
  <w:num w:numId="23" w16cid:durableId="1019548434">
    <w:abstractNumId w:val="13"/>
  </w:num>
  <w:num w:numId="24" w16cid:durableId="947737612">
    <w:abstractNumId w:val="38"/>
  </w:num>
  <w:num w:numId="25" w16cid:durableId="359819293">
    <w:abstractNumId w:val="26"/>
  </w:num>
  <w:num w:numId="26" w16cid:durableId="1753355707">
    <w:abstractNumId w:val="7"/>
  </w:num>
  <w:num w:numId="27" w16cid:durableId="671833017">
    <w:abstractNumId w:val="21"/>
  </w:num>
  <w:num w:numId="28" w16cid:durableId="1685476650">
    <w:abstractNumId w:val="44"/>
  </w:num>
  <w:num w:numId="29" w16cid:durableId="1551569667">
    <w:abstractNumId w:val="30"/>
  </w:num>
  <w:num w:numId="30" w16cid:durableId="1956712092">
    <w:abstractNumId w:val="12"/>
  </w:num>
  <w:num w:numId="31" w16cid:durableId="1502282686">
    <w:abstractNumId w:val="18"/>
  </w:num>
  <w:num w:numId="32" w16cid:durableId="1935092026">
    <w:abstractNumId w:val="8"/>
  </w:num>
  <w:num w:numId="33" w16cid:durableId="602613591">
    <w:abstractNumId w:val="35"/>
  </w:num>
  <w:num w:numId="34" w16cid:durableId="1643582991">
    <w:abstractNumId w:val="34"/>
  </w:num>
  <w:num w:numId="35" w16cid:durableId="857040750">
    <w:abstractNumId w:val="19"/>
  </w:num>
  <w:num w:numId="36" w16cid:durableId="1566256570">
    <w:abstractNumId w:val="10"/>
  </w:num>
  <w:num w:numId="37" w16cid:durableId="580530463">
    <w:abstractNumId w:val="45"/>
  </w:num>
  <w:num w:numId="38" w16cid:durableId="1109543921">
    <w:abstractNumId w:val="3"/>
  </w:num>
  <w:num w:numId="39" w16cid:durableId="1318531263">
    <w:abstractNumId w:val="0"/>
  </w:num>
  <w:num w:numId="40" w16cid:durableId="248347701">
    <w:abstractNumId w:val="33"/>
  </w:num>
  <w:num w:numId="41" w16cid:durableId="1823080867">
    <w:abstractNumId w:val="40"/>
  </w:num>
  <w:num w:numId="42" w16cid:durableId="1350988588">
    <w:abstractNumId w:val="31"/>
  </w:num>
  <w:num w:numId="43" w16cid:durableId="2102331162">
    <w:abstractNumId w:val="46"/>
  </w:num>
  <w:num w:numId="44" w16cid:durableId="1099105803">
    <w:abstractNumId w:val="24"/>
  </w:num>
  <w:num w:numId="45" w16cid:durableId="292711475">
    <w:abstractNumId w:val="32"/>
  </w:num>
  <w:num w:numId="46" w16cid:durableId="728000903">
    <w:abstractNumId w:val="17"/>
  </w:num>
  <w:num w:numId="47" w16cid:durableId="1727798226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s-PE" w:vendorID="64" w:dllVersion="6" w:nlCheck="1" w:checkStyle="0"/>
  <w:activeWritingStyle w:appName="MSWord" w:lang="en-US" w:vendorID="64" w:dllVersion="6" w:nlCheck="1" w:checkStyle="0"/>
  <w:activeWritingStyle w:appName="MSWord" w:lang="es-E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Le0MDA0NLcwsTRU0lEKTi0uzszPAykwNKoFADwWKA0tAAAA"/>
  </w:docVars>
  <w:rsids>
    <w:rsidRoot w:val="00545CEE"/>
    <w:rsid w:val="00002C0C"/>
    <w:rsid w:val="000127ED"/>
    <w:rsid w:val="0001537C"/>
    <w:rsid w:val="00020F06"/>
    <w:rsid w:val="00021DE7"/>
    <w:rsid w:val="00023C88"/>
    <w:rsid w:val="00024F9D"/>
    <w:rsid w:val="00030508"/>
    <w:rsid w:val="0003327B"/>
    <w:rsid w:val="00036CDD"/>
    <w:rsid w:val="00036D37"/>
    <w:rsid w:val="000431FB"/>
    <w:rsid w:val="000446A9"/>
    <w:rsid w:val="00044B41"/>
    <w:rsid w:val="00044D77"/>
    <w:rsid w:val="00045232"/>
    <w:rsid w:val="00047979"/>
    <w:rsid w:val="00052D88"/>
    <w:rsid w:val="00053394"/>
    <w:rsid w:val="00053D5F"/>
    <w:rsid w:val="0005445D"/>
    <w:rsid w:val="00054966"/>
    <w:rsid w:val="00054B16"/>
    <w:rsid w:val="00057374"/>
    <w:rsid w:val="000576D5"/>
    <w:rsid w:val="00057A46"/>
    <w:rsid w:val="00057DF9"/>
    <w:rsid w:val="00060796"/>
    <w:rsid w:val="00060926"/>
    <w:rsid w:val="0006311E"/>
    <w:rsid w:val="00063D7A"/>
    <w:rsid w:val="0006422B"/>
    <w:rsid w:val="0006602D"/>
    <w:rsid w:val="00067980"/>
    <w:rsid w:val="000701EE"/>
    <w:rsid w:val="00072359"/>
    <w:rsid w:val="000740B5"/>
    <w:rsid w:val="00074EFB"/>
    <w:rsid w:val="00074F67"/>
    <w:rsid w:val="000759CC"/>
    <w:rsid w:val="00075EB3"/>
    <w:rsid w:val="0008028D"/>
    <w:rsid w:val="000809C2"/>
    <w:rsid w:val="00081F64"/>
    <w:rsid w:val="00083973"/>
    <w:rsid w:val="00091669"/>
    <w:rsid w:val="00092137"/>
    <w:rsid w:val="000927F1"/>
    <w:rsid w:val="00094D36"/>
    <w:rsid w:val="00096F63"/>
    <w:rsid w:val="0009779D"/>
    <w:rsid w:val="000A116C"/>
    <w:rsid w:val="000A2164"/>
    <w:rsid w:val="000A50D8"/>
    <w:rsid w:val="000A57B6"/>
    <w:rsid w:val="000B07DF"/>
    <w:rsid w:val="000B4DFF"/>
    <w:rsid w:val="000C204C"/>
    <w:rsid w:val="000C5B5E"/>
    <w:rsid w:val="000C7944"/>
    <w:rsid w:val="000D3DC8"/>
    <w:rsid w:val="000D43DB"/>
    <w:rsid w:val="000E3E35"/>
    <w:rsid w:val="000E53A6"/>
    <w:rsid w:val="000E68EB"/>
    <w:rsid w:val="000F229A"/>
    <w:rsid w:val="000F245B"/>
    <w:rsid w:val="000F3671"/>
    <w:rsid w:val="000F7281"/>
    <w:rsid w:val="000F7D15"/>
    <w:rsid w:val="001029B0"/>
    <w:rsid w:val="001041DC"/>
    <w:rsid w:val="001043BA"/>
    <w:rsid w:val="00106802"/>
    <w:rsid w:val="00106A4F"/>
    <w:rsid w:val="00110806"/>
    <w:rsid w:val="00112568"/>
    <w:rsid w:val="00112F39"/>
    <w:rsid w:val="001153BC"/>
    <w:rsid w:val="00116021"/>
    <w:rsid w:val="00117FFA"/>
    <w:rsid w:val="001237B9"/>
    <w:rsid w:val="0012483E"/>
    <w:rsid w:val="00125018"/>
    <w:rsid w:val="00126985"/>
    <w:rsid w:val="0012723A"/>
    <w:rsid w:val="001274CA"/>
    <w:rsid w:val="00131012"/>
    <w:rsid w:val="0013220C"/>
    <w:rsid w:val="0013487E"/>
    <w:rsid w:val="00135979"/>
    <w:rsid w:val="00137187"/>
    <w:rsid w:val="00145731"/>
    <w:rsid w:val="0014584D"/>
    <w:rsid w:val="00146AC6"/>
    <w:rsid w:val="001515FF"/>
    <w:rsid w:val="00160431"/>
    <w:rsid w:val="001606D2"/>
    <w:rsid w:val="0016552C"/>
    <w:rsid w:val="001659B3"/>
    <w:rsid w:val="00165ADF"/>
    <w:rsid w:val="00166214"/>
    <w:rsid w:val="00167240"/>
    <w:rsid w:val="00185AEC"/>
    <w:rsid w:val="00186E46"/>
    <w:rsid w:val="0018754B"/>
    <w:rsid w:val="00191DE0"/>
    <w:rsid w:val="00193B1D"/>
    <w:rsid w:val="0019408A"/>
    <w:rsid w:val="00196908"/>
    <w:rsid w:val="00196BD9"/>
    <w:rsid w:val="001A055C"/>
    <w:rsid w:val="001A0747"/>
    <w:rsid w:val="001A1D67"/>
    <w:rsid w:val="001A2B4C"/>
    <w:rsid w:val="001A58B3"/>
    <w:rsid w:val="001A5D9D"/>
    <w:rsid w:val="001A6320"/>
    <w:rsid w:val="001B0F9F"/>
    <w:rsid w:val="001B1F85"/>
    <w:rsid w:val="001B294A"/>
    <w:rsid w:val="001B43CA"/>
    <w:rsid w:val="001B750F"/>
    <w:rsid w:val="001B75FB"/>
    <w:rsid w:val="001B7DFD"/>
    <w:rsid w:val="001C02DB"/>
    <w:rsid w:val="001C45DC"/>
    <w:rsid w:val="001C591C"/>
    <w:rsid w:val="001C6C6E"/>
    <w:rsid w:val="001D1441"/>
    <w:rsid w:val="001D20C7"/>
    <w:rsid w:val="001D2B18"/>
    <w:rsid w:val="001D2BFD"/>
    <w:rsid w:val="001D4077"/>
    <w:rsid w:val="001D4366"/>
    <w:rsid w:val="001D515A"/>
    <w:rsid w:val="001D60AA"/>
    <w:rsid w:val="001D6146"/>
    <w:rsid w:val="001E14B7"/>
    <w:rsid w:val="001E20A7"/>
    <w:rsid w:val="001E2670"/>
    <w:rsid w:val="001E3F83"/>
    <w:rsid w:val="001E480A"/>
    <w:rsid w:val="001E61C9"/>
    <w:rsid w:val="001E7B94"/>
    <w:rsid w:val="001F32BF"/>
    <w:rsid w:val="001F3ADE"/>
    <w:rsid w:val="001F75FA"/>
    <w:rsid w:val="0020003B"/>
    <w:rsid w:val="0020027F"/>
    <w:rsid w:val="0020088E"/>
    <w:rsid w:val="00201B94"/>
    <w:rsid w:val="002021BE"/>
    <w:rsid w:val="002046A2"/>
    <w:rsid w:val="002069AA"/>
    <w:rsid w:val="00207604"/>
    <w:rsid w:val="00210052"/>
    <w:rsid w:val="0021037B"/>
    <w:rsid w:val="002129F4"/>
    <w:rsid w:val="00215683"/>
    <w:rsid w:val="00221953"/>
    <w:rsid w:val="00226A61"/>
    <w:rsid w:val="00231000"/>
    <w:rsid w:val="002327AC"/>
    <w:rsid w:val="00234899"/>
    <w:rsid w:val="002377A1"/>
    <w:rsid w:val="00237A99"/>
    <w:rsid w:val="002405C6"/>
    <w:rsid w:val="00240E54"/>
    <w:rsid w:val="00245B63"/>
    <w:rsid w:val="00246410"/>
    <w:rsid w:val="00247FD5"/>
    <w:rsid w:val="00250110"/>
    <w:rsid w:val="00250935"/>
    <w:rsid w:val="00250B3C"/>
    <w:rsid w:val="0025156B"/>
    <w:rsid w:val="00252AD1"/>
    <w:rsid w:val="00253460"/>
    <w:rsid w:val="00253A83"/>
    <w:rsid w:val="00256AAE"/>
    <w:rsid w:val="002576F0"/>
    <w:rsid w:val="00260298"/>
    <w:rsid w:val="002628A6"/>
    <w:rsid w:val="002661D3"/>
    <w:rsid w:val="002661F8"/>
    <w:rsid w:val="002669B2"/>
    <w:rsid w:val="002670E5"/>
    <w:rsid w:val="00270930"/>
    <w:rsid w:val="00271D7C"/>
    <w:rsid w:val="00271D93"/>
    <w:rsid w:val="002731A6"/>
    <w:rsid w:val="00273607"/>
    <w:rsid w:val="00273758"/>
    <w:rsid w:val="00276007"/>
    <w:rsid w:val="00276801"/>
    <w:rsid w:val="0028071F"/>
    <w:rsid w:val="00280782"/>
    <w:rsid w:val="00285416"/>
    <w:rsid w:val="00285F81"/>
    <w:rsid w:val="00286A73"/>
    <w:rsid w:val="0028747A"/>
    <w:rsid w:val="00287893"/>
    <w:rsid w:val="00290F6F"/>
    <w:rsid w:val="00291CBE"/>
    <w:rsid w:val="0029265B"/>
    <w:rsid w:val="00292F66"/>
    <w:rsid w:val="002934C8"/>
    <w:rsid w:val="00294006"/>
    <w:rsid w:val="002947CF"/>
    <w:rsid w:val="00297A9A"/>
    <w:rsid w:val="00297CBA"/>
    <w:rsid w:val="002A2B12"/>
    <w:rsid w:val="002A392F"/>
    <w:rsid w:val="002B0032"/>
    <w:rsid w:val="002B14DF"/>
    <w:rsid w:val="002B23E7"/>
    <w:rsid w:val="002B3771"/>
    <w:rsid w:val="002B5E7C"/>
    <w:rsid w:val="002B686A"/>
    <w:rsid w:val="002C1E87"/>
    <w:rsid w:val="002C2246"/>
    <w:rsid w:val="002C2F45"/>
    <w:rsid w:val="002C40FC"/>
    <w:rsid w:val="002C48A0"/>
    <w:rsid w:val="002C5B03"/>
    <w:rsid w:val="002C5DA3"/>
    <w:rsid w:val="002D1610"/>
    <w:rsid w:val="002D163B"/>
    <w:rsid w:val="002D1CD8"/>
    <w:rsid w:val="002D4963"/>
    <w:rsid w:val="002E267C"/>
    <w:rsid w:val="002E5E42"/>
    <w:rsid w:val="002E6B46"/>
    <w:rsid w:val="002F3153"/>
    <w:rsid w:val="002F4CBD"/>
    <w:rsid w:val="002F58F7"/>
    <w:rsid w:val="002F71EC"/>
    <w:rsid w:val="00300B45"/>
    <w:rsid w:val="00302EA1"/>
    <w:rsid w:val="0030352C"/>
    <w:rsid w:val="00303763"/>
    <w:rsid w:val="00304B9A"/>
    <w:rsid w:val="00305024"/>
    <w:rsid w:val="00306931"/>
    <w:rsid w:val="003103AB"/>
    <w:rsid w:val="00316489"/>
    <w:rsid w:val="003206E5"/>
    <w:rsid w:val="00321745"/>
    <w:rsid w:val="003218D1"/>
    <w:rsid w:val="003232E0"/>
    <w:rsid w:val="00324BAC"/>
    <w:rsid w:val="00324C34"/>
    <w:rsid w:val="00324F22"/>
    <w:rsid w:val="00325DFC"/>
    <w:rsid w:val="00325E68"/>
    <w:rsid w:val="00327054"/>
    <w:rsid w:val="0032764D"/>
    <w:rsid w:val="00330824"/>
    <w:rsid w:val="0033235F"/>
    <w:rsid w:val="0033457A"/>
    <w:rsid w:val="0033664A"/>
    <w:rsid w:val="00337FE9"/>
    <w:rsid w:val="00340401"/>
    <w:rsid w:val="00340804"/>
    <w:rsid w:val="00340830"/>
    <w:rsid w:val="0034223E"/>
    <w:rsid w:val="00344081"/>
    <w:rsid w:val="00345FAD"/>
    <w:rsid w:val="00350A73"/>
    <w:rsid w:val="003533B2"/>
    <w:rsid w:val="00354771"/>
    <w:rsid w:val="003606F3"/>
    <w:rsid w:val="0036120C"/>
    <w:rsid w:val="003612BB"/>
    <w:rsid w:val="00361443"/>
    <w:rsid w:val="00364817"/>
    <w:rsid w:val="00365A8B"/>
    <w:rsid w:val="0036791A"/>
    <w:rsid w:val="003679F3"/>
    <w:rsid w:val="00367BD3"/>
    <w:rsid w:val="003710FC"/>
    <w:rsid w:val="003745DA"/>
    <w:rsid w:val="003773AF"/>
    <w:rsid w:val="00377B99"/>
    <w:rsid w:val="00380E5E"/>
    <w:rsid w:val="00381D0A"/>
    <w:rsid w:val="00391172"/>
    <w:rsid w:val="003939BF"/>
    <w:rsid w:val="00393CF8"/>
    <w:rsid w:val="003A046E"/>
    <w:rsid w:val="003A0974"/>
    <w:rsid w:val="003A3873"/>
    <w:rsid w:val="003A3E59"/>
    <w:rsid w:val="003A5107"/>
    <w:rsid w:val="003B09CB"/>
    <w:rsid w:val="003B0AF1"/>
    <w:rsid w:val="003B20A5"/>
    <w:rsid w:val="003C110F"/>
    <w:rsid w:val="003C1592"/>
    <w:rsid w:val="003C18C8"/>
    <w:rsid w:val="003C25A1"/>
    <w:rsid w:val="003C3206"/>
    <w:rsid w:val="003C3877"/>
    <w:rsid w:val="003C6C49"/>
    <w:rsid w:val="003C7046"/>
    <w:rsid w:val="003C72A7"/>
    <w:rsid w:val="003D0731"/>
    <w:rsid w:val="003D1216"/>
    <w:rsid w:val="003D200E"/>
    <w:rsid w:val="003D309C"/>
    <w:rsid w:val="003D320F"/>
    <w:rsid w:val="003D387B"/>
    <w:rsid w:val="003D537F"/>
    <w:rsid w:val="003D74AD"/>
    <w:rsid w:val="003D7A94"/>
    <w:rsid w:val="003E16E1"/>
    <w:rsid w:val="003E3812"/>
    <w:rsid w:val="003E581B"/>
    <w:rsid w:val="003E5CF0"/>
    <w:rsid w:val="003E6770"/>
    <w:rsid w:val="003F288E"/>
    <w:rsid w:val="003F2890"/>
    <w:rsid w:val="003F60BF"/>
    <w:rsid w:val="00400BC1"/>
    <w:rsid w:val="004038AD"/>
    <w:rsid w:val="00406595"/>
    <w:rsid w:val="00407B4D"/>
    <w:rsid w:val="004117FB"/>
    <w:rsid w:val="00417424"/>
    <w:rsid w:val="004203CC"/>
    <w:rsid w:val="0042057D"/>
    <w:rsid w:val="00421BD7"/>
    <w:rsid w:val="004238AA"/>
    <w:rsid w:val="004239CD"/>
    <w:rsid w:val="00425C0E"/>
    <w:rsid w:val="004267CA"/>
    <w:rsid w:val="004269AC"/>
    <w:rsid w:val="00426A1D"/>
    <w:rsid w:val="00427211"/>
    <w:rsid w:val="00427813"/>
    <w:rsid w:val="004321FF"/>
    <w:rsid w:val="00433D52"/>
    <w:rsid w:val="004352F6"/>
    <w:rsid w:val="00436555"/>
    <w:rsid w:val="0043658E"/>
    <w:rsid w:val="00437C8F"/>
    <w:rsid w:val="0044053E"/>
    <w:rsid w:val="004405E1"/>
    <w:rsid w:val="00440887"/>
    <w:rsid w:val="00445599"/>
    <w:rsid w:val="00446892"/>
    <w:rsid w:val="00446A66"/>
    <w:rsid w:val="004502C9"/>
    <w:rsid w:val="00452153"/>
    <w:rsid w:val="00452BE9"/>
    <w:rsid w:val="004533D1"/>
    <w:rsid w:val="00453792"/>
    <w:rsid w:val="00455DC4"/>
    <w:rsid w:val="00456E68"/>
    <w:rsid w:val="00457A64"/>
    <w:rsid w:val="00460FA9"/>
    <w:rsid w:val="0046285A"/>
    <w:rsid w:val="00465CAF"/>
    <w:rsid w:val="00467FA5"/>
    <w:rsid w:val="004801EF"/>
    <w:rsid w:val="00480473"/>
    <w:rsid w:val="00483D18"/>
    <w:rsid w:val="004848EA"/>
    <w:rsid w:val="0048664B"/>
    <w:rsid w:val="0048667E"/>
    <w:rsid w:val="00492972"/>
    <w:rsid w:val="00495B36"/>
    <w:rsid w:val="00497BC9"/>
    <w:rsid w:val="00497BE6"/>
    <w:rsid w:val="004A2A6A"/>
    <w:rsid w:val="004A7997"/>
    <w:rsid w:val="004A7E7D"/>
    <w:rsid w:val="004B20BF"/>
    <w:rsid w:val="004B2B80"/>
    <w:rsid w:val="004B473F"/>
    <w:rsid w:val="004B4AD1"/>
    <w:rsid w:val="004B53B1"/>
    <w:rsid w:val="004C0A07"/>
    <w:rsid w:val="004C3ACD"/>
    <w:rsid w:val="004C4EB2"/>
    <w:rsid w:val="004C5A65"/>
    <w:rsid w:val="004D0A70"/>
    <w:rsid w:val="004D2F6A"/>
    <w:rsid w:val="004D479E"/>
    <w:rsid w:val="004D5A0C"/>
    <w:rsid w:val="004D7E8D"/>
    <w:rsid w:val="004E1E89"/>
    <w:rsid w:val="004E652C"/>
    <w:rsid w:val="004E67A5"/>
    <w:rsid w:val="004E6BEE"/>
    <w:rsid w:val="004E7794"/>
    <w:rsid w:val="004F1343"/>
    <w:rsid w:val="004F283A"/>
    <w:rsid w:val="004F2B34"/>
    <w:rsid w:val="004F2C9F"/>
    <w:rsid w:val="004F48E9"/>
    <w:rsid w:val="00501299"/>
    <w:rsid w:val="00502156"/>
    <w:rsid w:val="00504F20"/>
    <w:rsid w:val="005059D0"/>
    <w:rsid w:val="00506F65"/>
    <w:rsid w:val="0051071D"/>
    <w:rsid w:val="005118B2"/>
    <w:rsid w:val="005134CF"/>
    <w:rsid w:val="0051426D"/>
    <w:rsid w:val="00514FE8"/>
    <w:rsid w:val="0051757C"/>
    <w:rsid w:val="005200CF"/>
    <w:rsid w:val="00520212"/>
    <w:rsid w:val="00522403"/>
    <w:rsid w:val="00525370"/>
    <w:rsid w:val="00534335"/>
    <w:rsid w:val="00537F21"/>
    <w:rsid w:val="00540605"/>
    <w:rsid w:val="005406DB"/>
    <w:rsid w:val="00540EED"/>
    <w:rsid w:val="005435CC"/>
    <w:rsid w:val="005442B4"/>
    <w:rsid w:val="00545CEE"/>
    <w:rsid w:val="00552561"/>
    <w:rsid w:val="00557688"/>
    <w:rsid w:val="00560244"/>
    <w:rsid w:val="0056147C"/>
    <w:rsid w:val="00561AE9"/>
    <w:rsid w:val="005634EA"/>
    <w:rsid w:val="00563BB4"/>
    <w:rsid w:val="00564E04"/>
    <w:rsid w:val="00564E1B"/>
    <w:rsid w:val="00566D27"/>
    <w:rsid w:val="0057018A"/>
    <w:rsid w:val="005717D5"/>
    <w:rsid w:val="0057185C"/>
    <w:rsid w:val="005732DA"/>
    <w:rsid w:val="005733AC"/>
    <w:rsid w:val="00576540"/>
    <w:rsid w:val="0058067D"/>
    <w:rsid w:val="00581701"/>
    <w:rsid w:val="005827FF"/>
    <w:rsid w:val="00582AB3"/>
    <w:rsid w:val="00583811"/>
    <w:rsid w:val="00586256"/>
    <w:rsid w:val="00586296"/>
    <w:rsid w:val="00586E43"/>
    <w:rsid w:val="005922C4"/>
    <w:rsid w:val="00592F25"/>
    <w:rsid w:val="005939A8"/>
    <w:rsid w:val="005A19F0"/>
    <w:rsid w:val="005A1D44"/>
    <w:rsid w:val="005A31A1"/>
    <w:rsid w:val="005A4F07"/>
    <w:rsid w:val="005A5206"/>
    <w:rsid w:val="005A6C4F"/>
    <w:rsid w:val="005A7509"/>
    <w:rsid w:val="005A773C"/>
    <w:rsid w:val="005B008F"/>
    <w:rsid w:val="005B474E"/>
    <w:rsid w:val="005B6BB7"/>
    <w:rsid w:val="005C493A"/>
    <w:rsid w:val="005C4C8F"/>
    <w:rsid w:val="005C5AA8"/>
    <w:rsid w:val="005C6628"/>
    <w:rsid w:val="005C6D17"/>
    <w:rsid w:val="005C6DFD"/>
    <w:rsid w:val="005D49D1"/>
    <w:rsid w:val="005D4BE4"/>
    <w:rsid w:val="005E28E8"/>
    <w:rsid w:val="005E2F05"/>
    <w:rsid w:val="005E49F0"/>
    <w:rsid w:val="005E69C8"/>
    <w:rsid w:val="005F00E4"/>
    <w:rsid w:val="005F07ED"/>
    <w:rsid w:val="005F27CB"/>
    <w:rsid w:val="005F570D"/>
    <w:rsid w:val="005F60D2"/>
    <w:rsid w:val="00600878"/>
    <w:rsid w:val="0060419F"/>
    <w:rsid w:val="00604652"/>
    <w:rsid w:val="0060679E"/>
    <w:rsid w:val="00606EF8"/>
    <w:rsid w:val="006104CE"/>
    <w:rsid w:val="00611D4F"/>
    <w:rsid w:val="0061229A"/>
    <w:rsid w:val="006141B6"/>
    <w:rsid w:val="00615672"/>
    <w:rsid w:val="00616D8E"/>
    <w:rsid w:val="00617067"/>
    <w:rsid w:val="00620E71"/>
    <w:rsid w:val="0062168C"/>
    <w:rsid w:val="006219D3"/>
    <w:rsid w:val="0062246D"/>
    <w:rsid w:val="006232AB"/>
    <w:rsid w:val="00635938"/>
    <w:rsid w:val="00635F38"/>
    <w:rsid w:val="006373C2"/>
    <w:rsid w:val="0063796D"/>
    <w:rsid w:val="00637D7C"/>
    <w:rsid w:val="0064095B"/>
    <w:rsid w:val="00641DD9"/>
    <w:rsid w:val="00641DEC"/>
    <w:rsid w:val="006448DB"/>
    <w:rsid w:val="00650866"/>
    <w:rsid w:val="006511B4"/>
    <w:rsid w:val="00652D98"/>
    <w:rsid w:val="00655F65"/>
    <w:rsid w:val="006561F5"/>
    <w:rsid w:val="006610F3"/>
    <w:rsid w:val="00662D56"/>
    <w:rsid w:val="00664798"/>
    <w:rsid w:val="00664969"/>
    <w:rsid w:val="00666388"/>
    <w:rsid w:val="00677C41"/>
    <w:rsid w:val="006825F4"/>
    <w:rsid w:val="00682812"/>
    <w:rsid w:val="00683919"/>
    <w:rsid w:val="00683BB5"/>
    <w:rsid w:val="006855E9"/>
    <w:rsid w:val="00687A13"/>
    <w:rsid w:val="006900EF"/>
    <w:rsid w:val="006919E2"/>
    <w:rsid w:val="00692DFD"/>
    <w:rsid w:val="00694052"/>
    <w:rsid w:val="00694322"/>
    <w:rsid w:val="006972DA"/>
    <w:rsid w:val="00697777"/>
    <w:rsid w:val="006977B1"/>
    <w:rsid w:val="006A2790"/>
    <w:rsid w:val="006A3298"/>
    <w:rsid w:val="006A357B"/>
    <w:rsid w:val="006A3791"/>
    <w:rsid w:val="006A561A"/>
    <w:rsid w:val="006A6436"/>
    <w:rsid w:val="006A6A04"/>
    <w:rsid w:val="006A6CBC"/>
    <w:rsid w:val="006A77F0"/>
    <w:rsid w:val="006B05A2"/>
    <w:rsid w:val="006B27F5"/>
    <w:rsid w:val="006B3AAF"/>
    <w:rsid w:val="006B41B2"/>
    <w:rsid w:val="006B61AF"/>
    <w:rsid w:val="006C146D"/>
    <w:rsid w:val="006C20F5"/>
    <w:rsid w:val="006C20F8"/>
    <w:rsid w:val="006C4017"/>
    <w:rsid w:val="006C4089"/>
    <w:rsid w:val="006C445F"/>
    <w:rsid w:val="006C4A65"/>
    <w:rsid w:val="006C4CB3"/>
    <w:rsid w:val="006C5286"/>
    <w:rsid w:val="006C64FC"/>
    <w:rsid w:val="006C6660"/>
    <w:rsid w:val="006C7825"/>
    <w:rsid w:val="006D17EF"/>
    <w:rsid w:val="006D3246"/>
    <w:rsid w:val="006D512E"/>
    <w:rsid w:val="006D6DBC"/>
    <w:rsid w:val="006E1410"/>
    <w:rsid w:val="006E170E"/>
    <w:rsid w:val="006E33EF"/>
    <w:rsid w:val="006E39DA"/>
    <w:rsid w:val="006E4FB6"/>
    <w:rsid w:val="006F0668"/>
    <w:rsid w:val="006F0F29"/>
    <w:rsid w:val="006F1F02"/>
    <w:rsid w:val="006F2198"/>
    <w:rsid w:val="006F5AFF"/>
    <w:rsid w:val="007031D5"/>
    <w:rsid w:val="00705038"/>
    <w:rsid w:val="00707370"/>
    <w:rsid w:val="007075CA"/>
    <w:rsid w:val="007078D7"/>
    <w:rsid w:val="00707E0B"/>
    <w:rsid w:val="00707F86"/>
    <w:rsid w:val="00711061"/>
    <w:rsid w:val="007133F0"/>
    <w:rsid w:val="00715206"/>
    <w:rsid w:val="00715FA8"/>
    <w:rsid w:val="007176BF"/>
    <w:rsid w:val="007222B9"/>
    <w:rsid w:val="007226A6"/>
    <w:rsid w:val="0072363B"/>
    <w:rsid w:val="0072535F"/>
    <w:rsid w:val="0072620A"/>
    <w:rsid w:val="00732086"/>
    <w:rsid w:val="007324BA"/>
    <w:rsid w:val="007404E3"/>
    <w:rsid w:val="00740C46"/>
    <w:rsid w:val="00740EF9"/>
    <w:rsid w:val="00741514"/>
    <w:rsid w:val="00742629"/>
    <w:rsid w:val="0074300C"/>
    <w:rsid w:val="00744AED"/>
    <w:rsid w:val="007466E4"/>
    <w:rsid w:val="007468EC"/>
    <w:rsid w:val="00746CA6"/>
    <w:rsid w:val="00747603"/>
    <w:rsid w:val="00747F69"/>
    <w:rsid w:val="00753C18"/>
    <w:rsid w:val="0075491D"/>
    <w:rsid w:val="0075629C"/>
    <w:rsid w:val="00757EF3"/>
    <w:rsid w:val="00762E78"/>
    <w:rsid w:val="00762F4A"/>
    <w:rsid w:val="007636A7"/>
    <w:rsid w:val="00767F8D"/>
    <w:rsid w:val="007718DA"/>
    <w:rsid w:val="0077271E"/>
    <w:rsid w:val="00777BF7"/>
    <w:rsid w:val="00780D49"/>
    <w:rsid w:val="00781678"/>
    <w:rsid w:val="00783DF8"/>
    <w:rsid w:val="007913AA"/>
    <w:rsid w:val="00791E4F"/>
    <w:rsid w:val="00792337"/>
    <w:rsid w:val="0079341C"/>
    <w:rsid w:val="007940AD"/>
    <w:rsid w:val="007940B9"/>
    <w:rsid w:val="00797DCD"/>
    <w:rsid w:val="007A129B"/>
    <w:rsid w:val="007A1902"/>
    <w:rsid w:val="007A39B4"/>
    <w:rsid w:val="007A3E22"/>
    <w:rsid w:val="007B0C9C"/>
    <w:rsid w:val="007B2F72"/>
    <w:rsid w:val="007B44D4"/>
    <w:rsid w:val="007B5E77"/>
    <w:rsid w:val="007B7954"/>
    <w:rsid w:val="007B7D10"/>
    <w:rsid w:val="007C3D5B"/>
    <w:rsid w:val="007C585B"/>
    <w:rsid w:val="007C62FE"/>
    <w:rsid w:val="007C6CB6"/>
    <w:rsid w:val="007D54F3"/>
    <w:rsid w:val="007D5882"/>
    <w:rsid w:val="007D790D"/>
    <w:rsid w:val="007E1A40"/>
    <w:rsid w:val="007E47D2"/>
    <w:rsid w:val="007E62CD"/>
    <w:rsid w:val="007E76D1"/>
    <w:rsid w:val="007F0C97"/>
    <w:rsid w:val="007F27CA"/>
    <w:rsid w:val="007F3090"/>
    <w:rsid w:val="007F643F"/>
    <w:rsid w:val="007F662B"/>
    <w:rsid w:val="00800D22"/>
    <w:rsid w:val="00803F3F"/>
    <w:rsid w:val="00806FB7"/>
    <w:rsid w:val="00810B14"/>
    <w:rsid w:val="00812119"/>
    <w:rsid w:val="00814EC1"/>
    <w:rsid w:val="008159BA"/>
    <w:rsid w:val="00820B63"/>
    <w:rsid w:val="008224A7"/>
    <w:rsid w:val="008242EB"/>
    <w:rsid w:val="008268D5"/>
    <w:rsid w:val="0083007D"/>
    <w:rsid w:val="0083029E"/>
    <w:rsid w:val="008308C7"/>
    <w:rsid w:val="00831ADE"/>
    <w:rsid w:val="0083283A"/>
    <w:rsid w:val="008334FE"/>
    <w:rsid w:val="0083459D"/>
    <w:rsid w:val="008360D4"/>
    <w:rsid w:val="0083684C"/>
    <w:rsid w:val="00836F5F"/>
    <w:rsid w:val="00837BA1"/>
    <w:rsid w:val="00837F4E"/>
    <w:rsid w:val="00844D48"/>
    <w:rsid w:val="00845119"/>
    <w:rsid w:val="0084641F"/>
    <w:rsid w:val="0084713A"/>
    <w:rsid w:val="00847B68"/>
    <w:rsid w:val="00852E13"/>
    <w:rsid w:val="0085301D"/>
    <w:rsid w:val="008531B3"/>
    <w:rsid w:val="008544F3"/>
    <w:rsid w:val="00856223"/>
    <w:rsid w:val="008579B0"/>
    <w:rsid w:val="00857C28"/>
    <w:rsid w:val="00857F66"/>
    <w:rsid w:val="008625CB"/>
    <w:rsid w:val="00866E0A"/>
    <w:rsid w:val="00871908"/>
    <w:rsid w:val="00872846"/>
    <w:rsid w:val="008730B4"/>
    <w:rsid w:val="00876DAD"/>
    <w:rsid w:val="0088294E"/>
    <w:rsid w:val="0088514D"/>
    <w:rsid w:val="008861B7"/>
    <w:rsid w:val="008930AB"/>
    <w:rsid w:val="00894FFF"/>
    <w:rsid w:val="008A1B3C"/>
    <w:rsid w:val="008A30D4"/>
    <w:rsid w:val="008A4264"/>
    <w:rsid w:val="008A4B42"/>
    <w:rsid w:val="008A5C16"/>
    <w:rsid w:val="008B3040"/>
    <w:rsid w:val="008B43B6"/>
    <w:rsid w:val="008B599F"/>
    <w:rsid w:val="008B6923"/>
    <w:rsid w:val="008B7EA4"/>
    <w:rsid w:val="008C0E03"/>
    <w:rsid w:val="008C57C8"/>
    <w:rsid w:val="008C6D03"/>
    <w:rsid w:val="008C73D5"/>
    <w:rsid w:val="008D2142"/>
    <w:rsid w:val="008D3D87"/>
    <w:rsid w:val="008D6739"/>
    <w:rsid w:val="008D68C3"/>
    <w:rsid w:val="008E1C8F"/>
    <w:rsid w:val="008E4746"/>
    <w:rsid w:val="008E5700"/>
    <w:rsid w:val="008E5D60"/>
    <w:rsid w:val="008E61F0"/>
    <w:rsid w:val="008F08DA"/>
    <w:rsid w:val="008F4531"/>
    <w:rsid w:val="00903EB7"/>
    <w:rsid w:val="00906F9C"/>
    <w:rsid w:val="009070AC"/>
    <w:rsid w:val="0090789D"/>
    <w:rsid w:val="0091193E"/>
    <w:rsid w:val="0091310C"/>
    <w:rsid w:val="00914726"/>
    <w:rsid w:val="00920848"/>
    <w:rsid w:val="009217D2"/>
    <w:rsid w:val="00924CCC"/>
    <w:rsid w:val="00926A10"/>
    <w:rsid w:val="0093002D"/>
    <w:rsid w:val="00931CB5"/>
    <w:rsid w:val="00932290"/>
    <w:rsid w:val="00933A1C"/>
    <w:rsid w:val="00943C9D"/>
    <w:rsid w:val="009464BF"/>
    <w:rsid w:val="00950165"/>
    <w:rsid w:val="0095055E"/>
    <w:rsid w:val="0095176F"/>
    <w:rsid w:val="0095184E"/>
    <w:rsid w:val="0095205F"/>
    <w:rsid w:val="00953ECC"/>
    <w:rsid w:val="009540FE"/>
    <w:rsid w:val="00956D3D"/>
    <w:rsid w:val="009573E6"/>
    <w:rsid w:val="00962CDD"/>
    <w:rsid w:val="009638F1"/>
    <w:rsid w:val="00966D2B"/>
    <w:rsid w:val="00966DDD"/>
    <w:rsid w:val="00973384"/>
    <w:rsid w:val="009742D6"/>
    <w:rsid w:val="0097712B"/>
    <w:rsid w:val="00981C1A"/>
    <w:rsid w:val="00984604"/>
    <w:rsid w:val="00984AF7"/>
    <w:rsid w:val="00987095"/>
    <w:rsid w:val="00987E08"/>
    <w:rsid w:val="00990700"/>
    <w:rsid w:val="00990743"/>
    <w:rsid w:val="00994631"/>
    <w:rsid w:val="00994AAE"/>
    <w:rsid w:val="00997729"/>
    <w:rsid w:val="009A14B5"/>
    <w:rsid w:val="009A17C0"/>
    <w:rsid w:val="009A1974"/>
    <w:rsid w:val="009A252F"/>
    <w:rsid w:val="009A3268"/>
    <w:rsid w:val="009A3EC4"/>
    <w:rsid w:val="009A3EDD"/>
    <w:rsid w:val="009A6521"/>
    <w:rsid w:val="009B04D8"/>
    <w:rsid w:val="009B1642"/>
    <w:rsid w:val="009B1873"/>
    <w:rsid w:val="009C3377"/>
    <w:rsid w:val="009C6D81"/>
    <w:rsid w:val="009C6F91"/>
    <w:rsid w:val="009D34FE"/>
    <w:rsid w:val="009D4083"/>
    <w:rsid w:val="009D7560"/>
    <w:rsid w:val="009E1683"/>
    <w:rsid w:val="009E1A85"/>
    <w:rsid w:val="009E2EDD"/>
    <w:rsid w:val="009E377A"/>
    <w:rsid w:val="009E3799"/>
    <w:rsid w:val="009F20EB"/>
    <w:rsid w:val="009F626D"/>
    <w:rsid w:val="009F7250"/>
    <w:rsid w:val="00A02417"/>
    <w:rsid w:val="00A034F6"/>
    <w:rsid w:val="00A05759"/>
    <w:rsid w:val="00A068FB"/>
    <w:rsid w:val="00A12E27"/>
    <w:rsid w:val="00A1344B"/>
    <w:rsid w:val="00A14C6E"/>
    <w:rsid w:val="00A1526E"/>
    <w:rsid w:val="00A20114"/>
    <w:rsid w:val="00A2053B"/>
    <w:rsid w:val="00A2296B"/>
    <w:rsid w:val="00A23C55"/>
    <w:rsid w:val="00A25197"/>
    <w:rsid w:val="00A25849"/>
    <w:rsid w:val="00A30242"/>
    <w:rsid w:val="00A3105D"/>
    <w:rsid w:val="00A31818"/>
    <w:rsid w:val="00A32D9D"/>
    <w:rsid w:val="00A33A7B"/>
    <w:rsid w:val="00A35209"/>
    <w:rsid w:val="00A36407"/>
    <w:rsid w:val="00A43C60"/>
    <w:rsid w:val="00A45133"/>
    <w:rsid w:val="00A45B92"/>
    <w:rsid w:val="00A52C59"/>
    <w:rsid w:val="00A60AA4"/>
    <w:rsid w:val="00A6555B"/>
    <w:rsid w:val="00A6691A"/>
    <w:rsid w:val="00A66B0F"/>
    <w:rsid w:val="00A70A54"/>
    <w:rsid w:val="00A71A5B"/>
    <w:rsid w:val="00A72669"/>
    <w:rsid w:val="00A74231"/>
    <w:rsid w:val="00A7589A"/>
    <w:rsid w:val="00A80C8D"/>
    <w:rsid w:val="00A80DD2"/>
    <w:rsid w:val="00A8367B"/>
    <w:rsid w:val="00A83FC0"/>
    <w:rsid w:val="00A85834"/>
    <w:rsid w:val="00A87AAF"/>
    <w:rsid w:val="00A87B41"/>
    <w:rsid w:val="00A90D13"/>
    <w:rsid w:val="00A90FEC"/>
    <w:rsid w:val="00A9199C"/>
    <w:rsid w:val="00A92C14"/>
    <w:rsid w:val="00A94BF1"/>
    <w:rsid w:val="00A94D69"/>
    <w:rsid w:val="00A97CFA"/>
    <w:rsid w:val="00AA0061"/>
    <w:rsid w:val="00AA06C3"/>
    <w:rsid w:val="00AA4991"/>
    <w:rsid w:val="00AA73DA"/>
    <w:rsid w:val="00AB1D14"/>
    <w:rsid w:val="00AB4C41"/>
    <w:rsid w:val="00AB57AE"/>
    <w:rsid w:val="00AB63C6"/>
    <w:rsid w:val="00AC1EA2"/>
    <w:rsid w:val="00AC50A0"/>
    <w:rsid w:val="00AD50E5"/>
    <w:rsid w:val="00AD51E7"/>
    <w:rsid w:val="00AD6F70"/>
    <w:rsid w:val="00AD788F"/>
    <w:rsid w:val="00AD7E5B"/>
    <w:rsid w:val="00AE0805"/>
    <w:rsid w:val="00AE17CF"/>
    <w:rsid w:val="00AE42B2"/>
    <w:rsid w:val="00AE5DA8"/>
    <w:rsid w:val="00AF090B"/>
    <w:rsid w:val="00AF29BC"/>
    <w:rsid w:val="00AF4C05"/>
    <w:rsid w:val="00B020F1"/>
    <w:rsid w:val="00B02591"/>
    <w:rsid w:val="00B03F7D"/>
    <w:rsid w:val="00B041B1"/>
    <w:rsid w:val="00B04BDF"/>
    <w:rsid w:val="00B0623E"/>
    <w:rsid w:val="00B0658E"/>
    <w:rsid w:val="00B07CE6"/>
    <w:rsid w:val="00B12203"/>
    <w:rsid w:val="00B124E1"/>
    <w:rsid w:val="00B13A99"/>
    <w:rsid w:val="00B149E4"/>
    <w:rsid w:val="00B22961"/>
    <w:rsid w:val="00B239D0"/>
    <w:rsid w:val="00B23CEE"/>
    <w:rsid w:val="00B25A7F"/>
    <w:rsid w:val="00B2621E"/>
    <w:rsid w:val="00B26594"/>
    <w:rsid w:val="00B303F5"/>
    <w:rsid w:val="00B31CB0"/>
    <w:rsid w:val="00B32422"/>
    <w:rsid w:val="00B4023E"/>
    <w:rsid w:val="00B415A6"/>
    <w:rsid w:val="00B423E8"/>
    <w:rsid w:val="00B43ACD"/>
    <w:rsid w:val="00B45C6A"/>
    <w:rsid w:val="00B50550"/>
    <w:rsid w:val="00B505EA"/>
    <w:rsid w:val="00B515DE"/>
    <w:rsid w:val="00B55C1A"/>
    <w:rsid w:val="00B56727"/>
    <w:rsid w:val="00B569BA"/>
    <w:rsid w:val="00B600E3"/>
    <w:rsid w:val="00B61713"/>
    <w:rsid w:val="00B624FF"/>
    <w:rsid w:val="00B64643"/>
    <w:rsid w:val="00B64D4E"/>
    <w:rsid w:val="00B65884"/>
    <w:rsid w:val="00B72285"/>
    <w:rsid w:val="00B76ED7"/>
    <w:rsid w:val="00B80C90"/>
    <w:rsid w:val="00B83623"/>
    <w:rsid w:val="00B84CA1"/>
    <w:rsid w:val="00B85BB8"/>
    <w:rsid w:val="00B8659C"/>
    <w:rsid w:val="00B91236"/>
    <w:rsid w:val="00B934F4"/>
    <w:rsid w:val="00B947A0"/>
    <w:rsid w:val="00B94961"/>
    <w:rsid w:val="00B95046"/>
    <w:rsid w:val="00B9509A"/>
    <w:rsid w:val="00B95CFA"/>
    <w:rsid w:val="00B97B80"/>
    <w:rsid w:val="00BA039F"/>
    <w:rsid w:val="00BA2133"/>
    <w:rsid w:val="00BA2445"/>
    <w:rsid w:val="00BA3592"/>
    <w:rsid w:val="00BA4496"/>
    <w:rsid w:val="00BA66C5"/>
    <w:rsid w:val="00BA69AC"/>
    <w:rsid w:val="00BB203A"/>
    <w:rsid w:val="00BB373B"/>
    <w:rsid w:val="00BB5467"/>
    <w:rsid w:val="00BB69B6"/>
    <w:rsid w:val="00BB6A5B"/>
    <w:rsid w:val="00BC224C"/>
    <w:rsid w:val="00BC6447"/>
    <w:rsid w:val="00BD1C88"/>
    <w:rsid w:val="00BD203A"/>
    <w:rsid w:val="00BD27EB"/>
    <w:rsid w:val="00BD6866"/>
    <w:rsid w:val="00BE0B78"/>
    <w:rsid w:val="00BE3F5B"/>
    <w:rsid w:val="00BE60D4"/>
    <w:rsid w:val="00BF481A"/>
    <w:rsid w:val="00BF6F73"/>
    <w:rsid w:val="00BF7811"/>
    <w:rsid w:val="00C00954"/>
    <w:rsid w:val="00C02A78"/>
    <w:rsid w:val="00C13CE9"/>
    <w:rsid w:val="00C143B3"/>
    <w:rsid w:val="00C144CF"/>
    <w:rsid w:val="00C148CB"/>
    <w:rsid w:val="00C15910"/>
    <w:rsid w:val="00C1763E"/>
    <w:rsid w:val="00C20AF5"/>
    <w:rsid w:val="00C213B5"/>
    <w:rsid w:val="00C24E6E"/>
    <w:rsid w:val="00C2512B"/>
    <w:rsid w:val="00C264D6"/>
    <w:rsid w:val="00C26B74"/>
    <w:rsid w:val="00C26D23"/>
    <w:rsid w:val="00C26D8F"/>
    <w:rsid w:val="00C27141"/>
    <w:rsid w:val="00C376D3"/>
    <w:rsid w:val="00C43484"/>
    <w:rsid w:val="00C541C9"/>
    <w:rsid w:val="00C54473"/>
    <w:rsid w:val="00C549F1"/>
    <w:rsid w:val="00C55F08"/>
    <w:rsid w:val="00C70A90"/>
    <w:rsid w:val="00C70AFE"/>
    <w:rsid w:val="00C72F63"/>
    <w:rsid w:val="00C739E2"/>
    <w:rsid w:val="00C73A29"/>
    <w:rsid w:val="00C7508B"/>
    <w:rsid w:val="00C771C3"/>
    <w:rsid w:val="00C80F5E"/>
    <w:rsid w:val="00C874C6"/>
    <w:rsid w:val="00C91DB1"/>
    <w:rsid w:val="00C94D91"/>
    <w:rsid w:val="00C95130"/>
    <w:rsid w:val="00CA12A2"/>
    <w:rsid w:val="00CA1D4F"/>
    <w:rsid w:val="00CA32D9"/>
    <w:rsid w:val="00CA36CE"/>
    <w:rsid w:val="00CA46D7"/>
    <w:rsid w:val="00CA5C62"/>
    <w:rsid w:val="00CB0252"/>
    <w:rsid w:val="00CB1430"/>
    <w:rsid w:val="00CB5E16"/>
    <w:rsid w:val="00CB7A94"/>
    <w:rsid w:val="00CC04DC"/>
    <w:rsid w:val="00CC189C"/>
    <w:rsid w:val="00CC1DBD"/>
    <w:rsid w:val="00CC5F30"/>
    <w:rsid w:val="00CC729D"/>
    <w:rsid w:val="00CD0833"/>
    <w:rsid w:val="00CD1238"/>
    <w:rsid w:val="00CD20C4"/>
    <w:rsid w:val="00CD316F"/>
    <w:rsid w:val="00CD3607"/>
    <w:rsid w:val="00CD4157"/>
    <w:rsid w:val="00CD70AB"/>
    <w:rsid w:val="00CE43E4"/>
    <w:rsid w:val="00CE4E8F"/>
    <w:rsid w:val="00CE6AF3"/>
    <w:rsid w:val="00CF2A38"/>
    <w:rsid w:val="00CF2FFA"/>
    <w:rsid w:val="00CF3A6E"/>
    <w:rsid w:val="00CF540B"/>
    <w:rsid w:val="00CF6878"/>
    <w:rsid w:val="00CF6CE5"/>
    <w:rsid w:val="00D01472"/>
    <w:rsid w:val="00D05A12"/>
    <w:rsid w:val="00D064DF"/>
    <w:rsid w:val="00D106FA"/>
    <w:rsid w:val="00D10788"/>
    <w:rsid w:val="00D13B40"/>
    <w:rsid w:val="00D13EF4"/>
    <w:rsid w:val="00D15DD7"/>
    <w:rsid w:val="00D16C99"/>
    <w:rsid w:val="00D216E4"/>
    <w:rsid w:val="00D21FEB"/>
    <w:rsid w:val="00D22030"/>
    <w:rsid w:val="00D22322"/>
    <w:rsid w:val="00D238C6"/>
    <w:rsid w:val="00D241FA"/>
    <w:rsid w:val="00D2460D"/>
    <w:rsid w:val="00D2462E"/>
    <w:rsid w:val="00D27421"/>
    <w:rsid w:val="00D31C49"/>
    <w:rsid w:val="00D418BB"/>
    <w:rsid w:val="00D4295E"/>
    <w:rsid w:val="00D44463"/>
    <w:rsid w:val="00D44AA8"/>
    <w:rsid w:val="00D46A7C"/>
    <w:rsid w:val="00D46C57"/>
    <w:rsid w:val="00D50118"/>
    <w:rsid w:val="00D54AC6"/>
    <w:rsid w:val="00D5642F"/>
    <w:rsid w:val="00D57CD5"/>
    <w:rsid w:val="00D61C42"/>
    <w:rsid w:val="00D633BC"/>
    <w:rsid w:val="00D64330"/>
    <w:rsid w:val="00D671E9"/>
    <w:rsid w:val="00D67D42"/>
    <w:rsid w:val="00D717C8"/>
    <w:rsid w:val="00D73F4E"/>
    <w:rsid w:val="00D74B12"/>
    <w:rsid w:val="00D7720A"/>
    <w:rsid w:val="00D80A73"/>
    <w:rsid w:val="00D82485"/>
    <w:rsid w:val="00D84136"/>
    <w:rsid w:val="00D85B42"/>
    <w:rsid w:val="00D870CD"/>
    <w:rsid w:val="00D876B7"/>
    <w:rsid w:val="00D970EC"/>
    <w:rsid w:val="00DA1AA6"/>
    <w:rsid w:val="00DA1CF9"/>
    <w:rsid w:val="00DA2947"/>
    <w:rsid w:val="00DA2FB5"/>
    <w:rsid w:val="00DA460A"/>
    <w:rsid w:val="00DA4CC2"/>
    <w:rsid w:val="00DB0E6E"/>
    <w:rsid w:val="00DB4B7F"/>
    <w:rsid w:val="00DB6E6F"/>
    <w:rsid w:val="00DB796D"/>
    <w:rsid w:val="00DB7E58"/>
    <w:rsid w:val="00DC0EFE"/>
    <w:rsid w:val="00DC1878"/>
    <w:rsid w:val="00DC1AE5"/>
    <w:rsid w:val="00DC5F45"/>
    <w:rsid w:val="00DC7CF0"/>
    <w:rsid w:val="00DD3087"/>
    <w:rsid w:val="00DD3203"/>
    <w:rsid w:val="00DD323D"/>
    <w:rsid w:val="00DD49D3"/>
    <w:rsid w:val="00DD6D9E"/>
    <w:rsid w:val="00DE5DD1"/>
    <w:rsid w:val="00DE68F2"/>
    <w:rsid w:val="00DF043A"/>
    <w:rsid w:val="00DF05F0"/>
    <w:rsid w:val="00DF1C29"/>
    <w:rsid w:val="00DF1EB8"/>
    <w:rsid w:val="00DF2594"/>
    <w:rsid w:val="00DF532F"/>
    <w:rsid w:val="00DF5C1A"/>
    <w:rsid w:val="00DF6DFC"/>
    <w:rsid w:val="00E01745"/>
    <w:rsid w:val="00E03105"/>
    <w:rsid w:val="00E04052"/>
    <w:rsid w:val="00E04970"/>
    <w:rsid w:val="00E04D21"/>
    <w:rsid w:val="00E04F7B"/>
    <w:rsid w:val="00E05342"/>
    <w:rsid w:val="00E05BEB"/>
    <w:rsid w:val="00E06702"/>
    <w:rsid w:val="00E070B8"/>
    <w:rsid w:val="00E07765"/>
    <w:rsid w:val="00E1322E"/>
    <w:rsid w:val="00E14572"/>
    <w:rsid w:val="00E153ED"/>
    <w:rsid w:val="00E16A76"/>
    <w:rsid w:val="00E24AA6"/>
    <w:rsid w:val="00E271BC"/>
    <w:rsid w:val="00E30499"/>
    <w:rsid w:val="00E30BC9"/>
    <w:rsid w:val="00E312E2"/>
    <w:rsid w:val="00E31F43"/>
    <w:rsid w:val="00E3491B"/>
    <w:rsid w:val="00E34E13"/>
    <w:rsid w:val="00E3555E"/>
    <w:rsid w:val="00E36F43"/>
    <w:rsid w:val="00E374A3"/>
    <w:rsid w:val="00E404B9"/>
    <w:rsid w:val="00E4144D"/>
    <w:rsid w:val="00E42C51"/>
    <w:rsid w:val="00E53E88"/>
    <w:rsid w:val="00E54522"/>
    <w:rsid w:val="00E54C3F"/>
    <w:rsid w:val="00E55DC7"/>
    <w:rsid w:val="00E61280"/>
    <w:rsid w:val="00E62053"/>
    <w:rsid w:val="00E6458F"/>
    <w:rsid w:val="00E65DF4"/>
    <w:rsid w:val="00E770D1"/>
    <w:rsid w:val="00E81A8D"/>
    <w:rsid w:val="00E827AA"/>
    <w:rsid w:val="00E83314"/>
    <w:rsid w:val="00E84287"/>
    <w:rsid w:val="00E8683C"/>
    <w:rsid w:val="00E918C8"/>
    <w:rsid w:val="00E92F6F"/>
    <w:rsid w:val="00E941CB"/>
    <w:rsid w:val="00E941E6"/>
    <w:rsid w:val="00E955C8"/>
    <w:rsid w:val="00E96957"/>
    <w:rsid w:val="00E97155"/>
    <w:rsid w:val="00EA1413"/>
    <w:rsid w:val="00EA31F6"/>
    <w:rsid w:val="00EA5668"/>
    <w:rsid w:val="00EA6591"/>
    <w:rsid w:val="00EB0944"/>
    <w:rsid w:val="00EB276D"/>
    <w:rsid w:val="00EB2A28"/>
    <w:rsid w:val="00EB32B3"/>
    <w:rsid w:val="00EB39BE"/>
    <w:rsid w:val="00EB39E3"/>
    <w:rsid w:val="00EB7E97"/>
    <w:rsid w:val="00EC20AD"/>
    <w:rsid w:val="00EC2125"/>
    <w:rsid w:val="00EC22A9"/>
    <w:rsid w:val="00EC29AE"/>
    <w:rsid w:val="00EC3336"/>
    <w:rsid w:val="00EC4488"/>
    <w:rsid w:val="00EC61A6"/>
    <w:rsid w:val="00EC7A18"/>
    <w:rsid w:val="00ED19B6"/>
    <w:rsid w:val="00ED4D47"/>
    <w:rsid w:val="00EE19CE"/>
    <w:rsid w:val="00EE1E2B"/>
    <w:rsid w:val="00EE544C"/>
    <w:rsid w:val="00EE5730"/>
    <w:rsid w:val="00EE7489"/>
    <w:rsid w:val="00EE7F2B"/>
    <w:rsid w:val="00EF0355"/>
    <w:rsid w:val="00EF0D35"/>
    <w:rsid w:val="00EF4D4A"/>
    <w:rsid w:val="00EF6233"/>
    <w:rsid w:val="00EF7665"/>
    <w:rsid w:val="00F0141D"/>
    <w:rsid w:val="00F01B56"/>
    <w:rsid w:val="00F02583"/>
    <w:rsid w:val="00F03F46"/>
    <w:rsid w:val="00F06E50"/>
    <w:rsid w:val="00F06ED8"/>
    <w:rsid w:val="00F07D56"/>
    <w:rsid w:val="00F10005"/>
    <w:rsid w:val="00F1440C"/>
    <w:rsid w:val="00F14582"/>
    <w:rsid w:val="00F1512D"/>
    <w:rsid w:val="00F207F5"/>
    <w:rsid w:val="00F21099"/>
    <w:rsid w:val="00F21127"/>
    <w:rsid w:val="00F26196"/>
    <w:rsid w:val="00F3527C"/>
    <w:rsid w:val="00F35E23"/>
    <w:rsid w:val="00F36454"/>
    <w:rsid w:val="00F3742A"/>
    <w:rsid w:val="00F41E7F"/>
    <w:rsid w:val="00F46A05"/>
    <w:rsid w:val="00F46CBD"/>
    <w:rsid w:val="00F47B88"/>
    <w:rsid w:val="00F50F59"/>
    <w:rsid w:val="00F51297"/>
    <w:rsid w:val="00F51E9B"/>
    <w:rsid w:val="00F54100"/>
    <w:rsid w:val="00F56441"/>
    <w:rsid w:val="00F57697"/>
    <w:rsid w:val="00F604E2"/>
    <w:rsid w:val="00F6129E"/>
    <w:rsid w:val="00F614CE"/>
    <w:rsid w:val="00F61A44"/>
    <w:rsid w:val="00F627AB"/>
    <w:rsid w:val="00F629BC"/>
    <w:rsid w:val="00F63A4E"/>
    <w:rsid w:val="00F65B3D"/>
    <w:rsid w:val="00F672DE"/>
    <w:rsid w:val="00F70137"/>
    <w:rsid w:val="00F71D23"/>
    <w:rsid w:val="00F762BF"/>
    <w:rsid w:val="00F77A7A"/>
    <w:rsid w:val="00F82139"/>
    <w:rsid w:val="00F854BF"/>
    <w:rsid w:val="00F86A9E"/>
    <w:rsid w:val="00F87507"/>
    <w:rsid w:val="00F87CCC"/>
    <w:rsid w:val="00F90EC9"/>
    <w:rsid w:val="00F91660"/>
    <w:rsid w:val="00F93C06"/>
    <w:rsid w:val="00F9747F"/>
    <w:rsid w:val="00F978AC"/>
    <w:rsid w:val="00F97D42"/>
    <w:rsid w:val="00FA34E2"/>
    <w:rsid w:val="00FA3D7C"/>
    <w:rsid w:val="00FA5B1E"/>
    <w:rsid w:val="00FA5F98"/>
    <w:rsid w:val="00FA612F"/>
    <w:rsid w:val="00FA6752"/>
    <w:rsid w:val="00FB0136"/>
    <w:rsid w:val="00FB1B7A"/>
    <w:rsid w:val="00FB200D"/>
    <w:rsid w:val="00FB3319"/>
    <w:rsid w:val="00FB3A8F"/>
    <w:rsid w:val="00FB4EBD"/>
    <w:rsid w:val="00FB7B8C"/>
    <w:rsid w:val="00FC0BFA"/>
    <w:rsid w:val="00FC4678"/>
    <w:rsid w:val="00FC545F"/>
    <w:rsid w:val="00FC5FDB"/>
    <w:rsid w:val="00FC64E9"/>
    <w:rsid w:val="00FC75D0"/>
    <w:rsid w:val="00FC7899"/>
    <w:rsid w:val="00FD0DD0"/>
    <w:rsid w:val="00FD1958"/>
    <w:rsid w:val="00FD1CFE"/>
    <w:rsid w:val="00FD55CB"/>
    <w:rsid w:val="00FD56E0"/>
    <w:rsid w:val="00FE00FA"/>
    <w:rsid w:val="00FE0205"/>
    <w:rsid w:val="00FE0F07"/>
    <w:rsid w:val="00FE120D"/>
    <w:rsid w:val="00FE16F2"/>
    <w:rsid w:val="00FE19A0"/>
    <w:rsid w:val="00FE3DB7"/>
    <w:rsid w:val="00FE4743"/>
    <w:rsid w:val="00FE727D"/>
    <w:rsid w:val="00FF1B5F"/>
    <w:rsid w:val="00FF3C8F"/>
    <w:rsid w:val="00FF3F6C"/>
    <w:rsid w:val="00FF61E3"/>
    <w:rsid w:val="00FF7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0171E0"/>
  <w15:docId w15:val="{B109DE67-AA20-405F-BE39-D1E631134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5CEE"/>
    <w:pPr>
      <w:spacing w:after="0" w:line="240" w:lineRule="auto"/>
    </w:pPr>
    <w:rPr>
      <w:rFonts w:ascii="Trebuchet MS" w:hAnsi="Trebuchet MS" w:cs="Times New Roman"/>
      <w:color w:val="6633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5CE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45C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5CEE"/>
    <w:rPr>
      <w:rFonts w:ascii="Trebuchet MS" w:hAnsi="Trebuchet MS" w:cs="Times New Roman"/>
      <w:color w:val="6633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45C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5CEE"/>
    <w:rPr>
      <w:rFonts w:ascii="Trebuchet MS" w:hAnsi="Trebuchet MS" w:cs="Times New Roman"/>
      <w:color w:val="6633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24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417"/>
    <w:rPr>
      <w:rFonts w:ascii="Tahoma" w:hAnsi="Tahoma" w:cs="Tahoma"/>
      <w:color w:val="663300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84CA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77A7A"/>
    <w:rPr>
      <w:color w:val="800080" w:themeColor="followedHyperlink"/>
      <w:u w:val="single"/>
    </w:rPr>
  </w:style>
  <w:style w:type="character" w:customStyle="1" w:styleId="invite-phone-number">
    <w:name w:val="invite-phone-number"/>
    <w:basedOn w:val="DefaultParagraphFont"/>
    <w:rsid w:val="00B94961"/>
  </w:style>
  <w:style w:type="paragraph" w:styleId="PlainText">
    <w:name w:val="Plain Text"/>
    <w:basedOn w:val="Normal"/>
    <w:link w:val="PlainTextChar"/>
    <w:uiPriority w:val="99"/>
    <w:semiHidden/>
    <w:unhideWhenUsed/>
    <w:rsid w:val="00B505EA"/>
    <w:rPr>
      <w:rFonts w:ascii="Calibri" w:hAnsi="Calibri" w:cs="Calibri"/>
      <w:color w:val="auto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505EA"/>
    <w:rPr>
      <w:rFonts w:ascii="Calibri" w:hAnsi="Calibri" w:cs="Calibri"/>
    </w:rPr>
  </w:style>
  <w:style w:type="table" w:styleId="TableGrid">
    <w:name w:val="Table Grid"/>
    <w:basedOn w:val="TableNormal"/>
    <w:uiPriority w:val="59"/>
    <w:rsid w:val="006E17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396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3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9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A18A3A834DAE4982FF43110EA00E36" ma:contentTypeVersion="19" ma:contentTypeDescription="Create a new document." ma:contentTypeScope="" ma:versionID="4fa3e5ffab2a52baaa2047e3edec9030">
  <xsd:schema xmlns:xsd="http://www.w3.org/2001/XMLSchema" xmlns:xs="http://www.w3.org/2001/XMLSchema" xmlns:p="http://schemas.microsoft.com/office/2006/metadata/properties" xmlns:ns2="69bc5dcc-00b7-4c4b-819b-ecb769fee26c" xmlns:ns3="82212002-aace-4403-84f6-2a99882c20fd" targetNamespace="http://schemas.microsoft.com/office/2006/metadata/properties" ma:root="true" ma:fieldsID="c6be755286414c8af1b269c844d37907" ns2:_="" ns3:_="">
    <xsd:import namespace="69bc5dcc-00b7-4c4b-819b-ecb769fee26c"/>
    <xsd:import namespace="82212002-aace-4403-84f6-2a99882c20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bc5dcc-00b7-4c4b-819b-ecb769fee2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133bcd7-3ebe-4b09-b9ab-803cee117d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212002-aace-4403-84f6-2a99882c20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784772d-34f0-408a-ad97-a423af2a011a}" ma:internalName="TaxCatchAll" ma:showField="CatchAllData" ma:web="82212002-aace-4403-84f6-2a99882c20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9bc5dcc-00b7-4c4b-819b-ecb769fee26c">
      <Terms xmlns="http://schemas.microsoft.com/office/infopath/2007/PartnerControls"/>
    </lcf76f155ced4ddcb4097134ff3c332f>
    <TaxCatchAll xmlns="82212002-aace-4403-84f6-2a99882c20fd" xsi:nil="true"/>
  </documentManagement>
</p:properties>
</file>

<file path=customXml/itemProps1.xml><?xml version="1.0" encoding="utf-8"?>
<ds:datastoreItem xmlns:ds="http://schemas.openxmlformats.org/officeDocument/2006/customXml" ds:itemID="{78B0FBE2-C873-4DB1-AD30-827A2A982AB6}"/>
</file>

<file path=customXml/itemProps2.xml><?xml version="1.0" encoding="utf-8"?>
<ds:datastoreItem xmlns:ds="http://schemas.openxmlformats.org/officeDocument/2006/customXml" ds:itemID="{473B6210-9241-4E88-B59C-C1C2B12765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7AA327-9E4A-403F-84FC-EA3793487A6D}">
  <ds:schemaRefs>
    <ds:schemaRef ds:uri="http://schemas.microsoft.com/office/2006/metadata/properties"/>
    <ds:schemaRef ds:uri="http://schemas.microsoft.com/office/infopath/2007/PartnerControls"/>
    <ds:schemaRef ds:uri="69bc5dcc-00b7-4c4b-819b-ecb769fee26c"/>
    <ds:schemaRef ds:uri="82212002-aace-4403-84f6-2a99882c20f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62</Characters>
  <Application>Microsoft Office Word</Application>
  <DocSecurity>0</DocSecurity>
  <Lines>28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antha Roe</dc:creator>
  <cp:lastModifiedBy>Glory Rohde</cp:lastModifiedBy>
  <cp:revision>2</cp:revision>
  <cp:lastPrinted>2021-09-01T16:58:00Z</cp:lastPrinted>
  <dcterms:created xsi:type="dcterms:W3CDTF">2026-04-01T19:59:00Z</dcterms:created>
  <dcterms:modified xsi:type="dcterms:W3CDTF">2026-04-01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A18A3A834DAE4982FF43110EA00E36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GrammarlyDocumentId">
    <vt:lpwstr>0f6a5ce9-da20-4d2b-9ce2-197de33c6078</vt:lpwstr>
  </property>
</Properties>
</file>